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bpa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bupa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de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det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dm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dmt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etpa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bz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ecp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ehh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eh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eoh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e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epa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ib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nb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ohmin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oxbe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oxomin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prpa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trcs c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M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1bHS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4 (-0.191, 0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 (-0.155, 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4 (-0.504, 0.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6 (-0.091, 0.5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339 (0.06, 0.61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3 (-0.046, 0.5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4 (-0.028, 0.3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 (-0.081, 0.2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 (-0.198, 0.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195, 0.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9 (-0.2, 0.1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-0.221, 0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-0.144, 0.2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 (-0.288, 0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6 (-0.233, 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4 (-0.158,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 (-0.071, 0.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9 (-0.211, 0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7 (-0.202, 0.0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2 (-0.635, 0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1 (-0.3, 0.1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ne pro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473 (0.272, 0.67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6 (-0.287, 0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8 (-0.287, 0.7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3 (-0.289, 0.5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7 (-0.085, 0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 (-0.341, 0.4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339 (0.081, 0.59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-0.153, 0.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5 (-0.054, 0.2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2 (-0.055, 0.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46 (0.06, 0.43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-0.091, 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3 (-0.299, 0.1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1 (-0.185, 0.7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2 (-0.267, 0.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 (-0.093, 0.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42 (0.041, 0.44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5 (-0.545, 0.2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 (-0.1, 0.2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5 (-0.853, 0.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5 (-0.429, 0.2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l pro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422 (0.208, 0.63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7 (-0.343, 0.2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5 (-0.211, 0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6 (-0.48, 0.3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 (-0.324, 0.4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1 (-0.484, 0.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-0.076, 0.4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 (-0.18, 0.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87 (0.024, 0.34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95 (0.022, 0.36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308 (0.117, 0.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69 (0.002, 0.33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4 (-0.33, 0.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3 (-0.27, 0.6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 (-0.128, 0.2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56 (0.003, 0.30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07 (0.005, 0.40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1 (-0.609, 0.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8 (-0.042, 0.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1 (-0.538, 0.8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5 (-0.552, 0.1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l meta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6 (-0.06, 0.2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1 (-0.138, 0.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5 (-0.192, 0.4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8 (-0.202, 0.4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9 (-0.408, 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7 (-0.529, 0.0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7 (-0.417, 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3 (-0.02, 0.2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21 (0.104, 0.33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27 (0.107, 0.34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 (-0.061, 0.2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34 (0.117, 0.35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6 (-0.072, 0.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8 (-0.533, 0.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47 (0.028, 0.26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93 (0.073, 0.31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66 (0.017, 0.31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 (-0.221, 0.3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27 (0.079, 0.37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6 (-0.33, 0.6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2 (-0.298, 0.194)</w:t>
            </w:r>
          </w:p>
        </w:tc>
      </w:tr>
      <w:tr>
        <w:trPr>
          <w:cantSplit/>
        </w:trPr>
        <w:tc>
          <w:tcPr>
            <w:gridSpan w:val="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Significant result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30T10:23:21Z</dcterms:created>
  <dcterms:modified xsi:type="dcterms:W3CDTF">2023-10-30T10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